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Pr="00421E2F" w:rsidRDefault="00756BCC" w:rsidP="00550EFD">
      <w:pPr>
        <w:spacing w:after="0" w:line="480" w:lineRule="auto"/>
        <w:jc w:val="center"/>
        <w:rPr>
          <w:rFonts w:ascii="Times New Roman" w:hAnsi="Times New Roman" w:cs="Times New Roman"/>
          <w:sz w:val="24"/>
          <w:szCs w:val="24"/>
        </w:rPr>
      </w:pPr>
      <w:r w:rsidRPr="008B79F6">
        <w:rPr>
          <w:rFonts w:ascii="Times New Roman" w:hAnsi="Times New Roman" w:cs="Times New Roman"/>
          <w:sz w:val="24"/>
          <w:szCs w:val="24"/>
        </w:rPr>
        <w:t>Assignment 1: Personal Narrative</w:t>
      </w:r>
    </w:p>
    <w:p w:rsidR="0011403C" w:rsidRDefault="0011403C" w:rsidP="00550EFD">
      <w:pPr>
        <w:spacing w:after="0" w:line="480" w:lineRule="auto"/>
        <w:jc w:val="center"/>
        <w:rPr>
          <w:rFonts w:ascii="Times New Roman" w:hAnsi="Times New Roman" w:cs="Times New Roman"/>
          <w:sz w:val="24"/>
          <w:szCs w:val="24"/>
        </w:rPr>
      </w:pPr>
    </w:p>
    <w:p w:rsidR="0008177B" w:rsidRDefault="00756BCC"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756BCC"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8B79F6" w:rsidRPr="00421E2F" w:rsidRDefault="00756BCC" w:rsidP="008B79F6">
      <w:pPr>
        <w:spacing w:after="0" w:line="480" w:lineRule="auto"/>
        <w:jc w:val="center"/>
        <w:rPr>
          <w:rFonts w:ascii="Times New Roman" w:hAnsi="Times New Roman" w:cs="Times New Roman"/>
          <w:sz w:val="24"/>
          <w:szCs w:val="24"/>
        </w:rPr>
      </w:pPr>
      <w:r w:rsidRPr="008B79F6">
        <w:rPr>
          <w:rFonts w:ascii="Times New Roman" w:hAnsi="Times New Roman" w:cs="Times New Roman"/>
          <w:sz w:val="24"/>
          <w:szCs w:val="24"/>
        </w:rPr>
        <w:lastRenderedPageBreak/>
        <w:t xml:space="preserve">Assignment 1: </w:t>
      </w:r>
      <w:r w:rsidRPr="008B79F6">
        <w:rPr>
          <w:rFonts w:ascii="Times New Roman" w:hAnsi="Times New Roman" w:cs="Times New Roman"/>
          <w:sz w:val="24"/>
          <w:szCs w:val="24"/>
        </w:rPr>
        <w:t>Personal Narrative</w:t>
      </w:r>
    </w:p>
    <w:p w:rsidR="0008177B" w:rsidRPr="00267851" w:rsidRDefault="0008177B" w:rsidP="008B79F6">
      <w:pPr>
        <w:spacing w:after="0" w:line="480" w:lineRule="auto"/>
        <w:rPr>
          <w:rFonts w:ascii="Times New Roman" w:hAnsi="Times New Roman" w:cs="Times New Roman"/>
          <w:b/>
          <w:sz w:val="24"/>
          <w:szCs w:val="24"/>
        </w:rPr>
      </w:pPr>
    </w:p>
    <w:p w:rsidR="00C74D28" w:rsidRDefault="00756BCC" w:rsidP="008B79F6">
      <w:pPr>
        <w:spacing w:after="0" w:line="480" w:lineRule="auto"/>
        <w:ind w:firstLine="720"/>
        <w:rPr>
          <w:rFonts w:ascii="Times New Roman" w:hAnsi="Times New Roman" w:cs="Times New Roman"/>
          <w:sz w:val="24"/>
          <w:szCs w:val="24"/>
        </w:rPr>
      </w:pPr>
      <w:bookmarkStart w:id="0" w:name="_GoBack"/>
      <w:r>
        <w:rPr>
          <w:rFonts w:ascii="Times New Roman" w:hAnsi="Times New Roman" w:cs="Times New Roman"/>
          <w:sz w:val="24"/>
          <w:szCs w:val="24"/>
        </w:rPr>
        <w:t xml:space="preserve">There are many ethical issues that a person faces in the field of business and management. Individuals </w:t>
      </w:r>
      <w:r w:rsidR="006752EE">
        <w:rPr>
          <w:rFonts w:ascii="Times New Roman" w:hAnsi="Times New Roman" w:cs="Times New Roman"/>
          <w:sz w:val="24"/>
          <w:szCs w:val="24"/>
        </w:rPr>
        <w:t xml:space="preserve">from small to large businesses often face ethical issues such as </w:t>
      </w:r>
      <w:r w:rsidR="0037389E">
        <w:rPr>
          <w:rFonts w:ascii="Times New Roman" w:hAnsi="Times New Roman" w:cs="Times New Roman"/>
          <w:sz w:val="24"/>
          <w:szCs w:val="24"/>
        </w:rPr>
        <w:t xml:space="preserve">checking personal email accounts, </w:t>
      </w:r>
      <w:r w:rsidR="00E04DBC">
        <w:rPr>
          <w:rFonts w:ascii="Times New Roman" w:hAnsi="Times New Roman" w:cs="Times New Roman"/>
          <w:sz w:val="24"/>
          <w:szCs w:val="24"/>
        </w:rPr>
        <w:t xml:space="preserve">dealing with claims of harassment, </w:t>
      </w:r>
      <w:r w:rsidR="00DE0444">
        <w:rPr>
          <w:rFonts w:ascii="Times New Roman" w:hAnsi="Times New Roman" w:cs="Times New Roman"/>
          <w:sz w:val="24"/>
          <w:szCs w:val="24"/>
        </w:rPr>
        <w:t xml:space="preserve">grooming a certain employee for a promotion, and employee behavior. Plans are often adapted to deal with ethical issues so that barriers between communication and understanding can be removed and the workforce can engage in a </w:t>
      </w:r>
      <w:r w:rsidR="00D050BB">
        <w:rPr>
          <w:rFonts w:ascii="Times New Roman" w:hAnsi="Times New Roman" w:cs="Times New Roman"/>
          <w:sz w:val="24"/>
          <w:szCs w:val="24"/>
        </w:rPr>
        <w:t xml:space="preserve">healthy and ethical atmosphere. </w:t>
      </w:r>
      <w:r w:rsidR="00D92DD9">
        <w:rPr>
          <w:rFonts w:ascii="Times New Roman" w:hAnsi="Times New Roman" w:cs="Times New Roman"/>
          <w:sz w:val="24"/>
          <w:szCs w:val="24"/>
        </w:rPr>
        <w:t xml:space="preserve">There are many times in which I observed or experienced an unethical situation in a professional platform. </w:t>
      </w:r>
      <w:r w:rsidR="005A35AA">
        <w:rPr>
          <w:rFonts w:ascii="Times New Roman" w:hAnsi="Times New Roman" w:cs="Times New Roman"/>
          <w:sz w:val="24"/>
          <w:szCs w:val="24"/>
        </w:rPr>
        <w:t xml:space="preserve">Such as a business selling its products and services for a price which was not suitable. The concept of profit maximization to a certain extent where the business starts </w:t>
      </w:r>
      <w:r w:rsidR="00E704EB">
        <w:rPr>
          <w:rFonts w:ascii="Times New Roman" w:hAnsi="Times New Roman" w:cs="Times New Roman"/>
          <w:sz w:val="24"/>
          <w:szCs w:val="24"/>
        </w:rPr>
        <w:t>using unfair practices is a significant unethical practice. Therefore, after experiencing such a thing, my thoughts and opinions on this matter became utterly relevant.</w:t>
      </w:r>
    </w:p>
    <w:p w:rsidR="00E704EB" w:rsidRDefault="00756BCC" w:rsidP="008B79F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se were being able to rectify the firm of there false practices for personal gains and creating awareness amongst peers so that any further unethical practice can be avoi</w:t>
      </w:r>
      <w:r>
        <w:rPr>
          <w:rFonts w:ascii="Times New Roman" w:hAnsi="Times New Roman" w:cs="Times New Roman"/>
          <w:sz w:val="24"/>
          <w:szCs w:val="24"/>
        </w:rPr>
        <w:t xml:space="preserve">ded. </w:t>
      </w:r>
      <w:r w:rsidR="00671F6A">
        <w:rPr>
          <w:rFonts w:ascii="Times New Roman" w:hAnsi="Times New Roman" w:cs="Times New Roman"/>
          <w:sz w:val="24"/>
          <w:szCs w:val="24"/>
        </w:rPr>
        <w:t xml:space="preserve">Another thought that came to my mind was leaving the organization or joining another firm that is well reputable and established. Usually, employees who are honest and content often do not </w:t>
      </w:r>
      <w:r w:rsidR="008E0A41">
        <w:rPr>
          <w:rFonts w:ascii="Times New Roman" w:hAnsi="Times New Roman" w:cs="Times New Roman"/>
          <w:sz w:val="24"/>
          <w:szCs w:val="24"/>
        </w:rPr>
        <w:t xml:space="preserve">get used to these sorts of </w:t>
      </w:r>
      <w:r w:rsidR="00F25543">
        <w:rPr>
          <w:rFonts w:ascii="Times New Roman" w:hAnsi="Times New Roman" w:cs="Times New Roman"/>
          <w:sz w:val="24"/>
          <w:szCs w:val="24"/>
        </w:rPr>
        <w:t xml:space="preserve">unethical practices or get involved in any unethical situations. Thus, they either try to change the organizational culture or leave the organization for better and ethical work experience. As for myself, my thoughts on this matter would be solely </w:t>
      </w:r>
      <w:r w:rsidR="00FF5658">
        <w:rPr>
          <w:rFonts w:ascii="Times New Roman" w:hAnsi="Times New Roman" w:cs="Times New Roman"/>
          <w:sz w:val="24"/>
          <w:szCs w:val="24"/>
        </w:rPr>
        <w:t xml:space="preserve">to try creating awareness or correction amongst the operations of the business which may be having ethical concerns. Otherwise, my opinion would be to engage in an honest practice and earn an honest living no matter how </w:t>
      </w:r>
      <w:r w:rsidR="00E17EC7">
        <w:rPr>
          <w:rFonts w:ascii="Times New Roman" w:hAnsi="Times New Roman" w:cs="Times New Roman"/>
          <w:sz w:val="24"/>
          <w:szCs w:val="24"/>
        </w:rPr>
        <w:t>tough it may seem at first.</w:t>
      </w:r>
    </w:p>
    <w:p w:rsidR="00874B21" w:rsidRDefault="00756BCC" w:rsidP="004905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re are so many fundamental ethical issues and di</w:t>
      </w:r>
      <w:r>
        <w:rPr>
          <w:rFonts w:ascii="Times New Roman" w:hAnsi="Times New Roman" w:cs="Times New Roman"/>
          <w:sz w:val="24"/>
          <w:szCs w:val="24"/>
        </w:rPr>
        <w:t xml:space="preserve">versity issues which employees face in an organization. </w:t>
      </w:r>
      <w:r w:rsidR="005766E6">
        <w:rPr>
          <w:rFonts w:ascii="Times New Roman" w:hAnsi="Times New Roman" w:cs="Times New Roman"/>
          <w:sz w:val="24"/>
          <w:szCs w:val="24"/>
        </w:rPr>
        <w:t xml:space="preserve">Such as employee working conditions and </w:t>
      </w:r>
      <w:r w:rsidR="006D2A04">
        <w:rPr>
          <w:rFonts w:ascii="Times New Roman" w:hAnsi="Times New Roman" w:cs="Times New Roman"/>
          <w:sz w:val="24"/>
          <w:szCs w:val="24"/>
        </w:rPr>
        <w:t xml:space="preserve">behavior. If they are not provided with safety and security, they develop a tendency to behave improperly and unethically which may lead to internal workforce problems. </w:t>
      </w:r>
      <w:r w:rsidR="00313D77">
        <w:rPr>
          <w:rFonts w:ascii="Times New Roman" w:hAnsi="Times New Roman" w:cs="Times New Roman"/>
          <w:sz w:val="24"/>
          <w:szCs w:val="24"/>
        </w:rPr>
        <w:t>Providing poor working conditions and env</w:t>
      </w:r>
      <w:r w:rsidR="00880858">
        <w:rPr>
          <w:rFonts w:ascii="Times New Roman" w:hAnsi="Times New Roman" w:cs="Times New Roman"/>
          <w:sz w:val="24"/>
          <w:szCs w:val="24"/>
        </w:rPr>
        <w:t xml:space="preserve">ironment may demotivate them to become less productive and efficient. My opinion on this matter would be that companies who make employees work without pay while creating an unsafe working environment may face legal actions and consequences. </w:t>
      </w:r>
    </w:p>
    <w:p w:rsidR="00864922" w:rsidRPr="0008177B" w:rsidRDefault="00756BCC" w:rsidP="004905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was a time when I observed this kind of unethical situation in a small scale company. My thoughts on the matter were to create awareness amongst employees to make them stand up for their rights. Making them aware </w:t>
      </w:r>
      <w:r>
        <w:rPr>
          <w:rFonts w:ascii="Times New Roman" w:hAnsi="Times New Roman" w:cs="Times New Roman"/>
          <w:sz w:val="24"/>
          <w:szCs w:val="24"/>
        </w:rPr>
        <w:t>of all the legal complications involved with working attributes can help them find a better job with more opportunities.</w:t>
      </w:r>
      <w:r w:rsidR="0049053C">
        <w:rPr>
          <w:rFonts w:ascii="Times New Roman" w:hAnsi="Times New Roman" w:cs="Times New Roman"/>
          <w:sz w:val="24"/>
          <w:szCs w:val="24"/>
        </w:rPr>
        <w:t xml:space="preserve"> </w:t>
      </w:r>
      <w:r>
        <w:rPr>
          <w:rFonts w:ascii="Times New Roman" w:hAnsi="Times New Roman" w:cs="Times New Roman"/>
          <w:sz w:val="24"/>
          <w:szCs w:val="24"/>
        </w:rPr>
        <w:t xml:space="preserve">Moreover, equality is yet another considerable concern amongst most significant companies as they tend to </w:t>
      </w:r>
      <w:r w:rsidR="000121A0">
        <w:rPr>
          <w:rFonts w:ascii="Times New Roman" w:hAnsi="Times New Roman" w:cs="Times New Roman"/>
          <w:sz w:val="24"/>
          <w:szCs w:val="24"/>
        </w:rPr>
        <w:t>become biased on the basis of workforce distribution and practices. Providing them with lower standards of care and pay mea</w:t>
      </w:r>
      <w:r w:rsidR="0049053C">
        <w:rPr>
          <w:rFonts w:ascii="Times New Roman" w:hAnsi="Times New Roman" w:cs="Times New Roman"/>
          <w:sz w:val="24"/>
          <w:szCs w:val="24"/>
        </w:rPr>
        <w:t xml:space="preserve">ns being unfair to them. My thought on this matter would be to </w:t>
      </w:r>
      <w:r w:rsidR="00874B21">
        <w:rPr>
          <w:rFonts w:ascii="Times New Roman" w:hAnsi="Times New Roman" w:cs="Times New Roman"/>
          <w:sz w:val="24"/>
          <w:szCs w:val="24"/>
        </w:rPr>
        <w:t xml:space="preserve">use legal advice to help solve these ethical issues. </w:t>
      </w:r>
      <w:r w:rsidR="000121A0">
        <w:rPr>
          <w:rFonts w:ascii="Times New Roman" w:hAnsi="Times New Roman" w:cs="Times New Roman"/>
          <w:sz w:val="24"/>
          <w:szCs w:val="24"/>
        </w:rPr>
        <w:t xml:space="preserve"> </w:t>
      </w:r>
      <w:bookmarkEnd w:id="0"/>
    </w:p>
    <w:sectPr w:rsidR="00864922"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6BCC" w:rsidRDefault="00756BCC">
      <w:pPr>
        <w:spacing w:after="0" w:line="240" w:lineRule="auto"/>
      </w:pPr>
      <w:r>
        <w:separator/>
      </w:r>
    </w:p>
  </w:endnote>
  <w:endnote w:type="continuationSeparator" w:id="0">
    <w:p w:rsidR="00756BCC" w:rsidRDefault="00756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6BCC" w:rsidRDefault="00756BCC">
      <w:pPr>
        <w:spacing w:after="0" w:line="240" w:lineRule="auto"/>
      </w:pPr>
      <w:r>
        <w:separator/>
      </w:r>
    </w:p>
  </w:footnote>
  <w:footnote w:type="continuationSeparator" w:id="0">
    <w:p w:rsidR="00756BCC" w:rsidRDefault="00756B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756BCC"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00DF9">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756BC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BUSINESS AND MANAGEMENT</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D2BDB">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wNTQ1MjMyNDAwMzJV0lEKTi0uzszPAykwqQUA5+0tzCwAAAA="/>
  </w:docVars>
  <w:rsids>
    <w:rsidRoot w:val="0008177B"/>
    <w:rsid w:val="00000DF9"/>
    <w:rsid w:val="00011A30"/>
    <w:rsid w:val="000121A0"/>
    <w:rsid w:val="00024ABE"/>
    <w:rsid w:val="00077641"/>
    <w:rsid w:val="0008177B"/>
    <w:rsid w:val="000817E0"/>
    <w:rsid w:val="000C2378"/>
    <w:rsid w:val="0011403C"/>
    <w:rsid w:val="00130A33"/>
    <w:rsid w:val="00141074"/>
    <w:rsid w:val="00187C02"/>
    <w:rsid w:val="001A02CC"/>
    <w:rsid w:val="001D72A8"/>
    <w:rsid w:val="00201D5E"/>
    <w:rsid w:val="00254C5E"/>
    <w:rsid w:val="00267851"/>
    <w:rsid w:val="002777E7"/>
    <w:rsid w:val="002D2838"/>
    <w:rsid w:val="00313D77"/>
    <w:rsid w:val="0034125C"/>
    <w:rsid w:val="0037389E"/>
    <w:rsid w:val="00410F1F"/>
    <w:rsid w:val="00421E2F"/>
    <w:rsid w:val="0046367E"/>
    <w:rsid w:val="00471063"/>
    <w:rsid w:val="0049053C"/>
    <w:rsid w:val="004A07E8"/>
    <w:rsid w:val="00513AD0"/>
    <w:rsid w:val="00550EFD"/>
    <w:rsid w:val="005766E6"/>
    <w:rsid w:val="005A35AA"/>
    <w:rsid w:val="005C20F1"/>
    <w:rsid w:val="005E0033"/>
    <w:rsid w:val="00671F6A"/>
    <w:rsid w:val="00672FA4"/>
    <w:rsid w:val="006752EE"/>
    <w:rsid w:val="006D2A04"/>
    <w:rsid w:val="00756BCC"/>
    <w:rsid w:val="007A0192"/>
    <w:rsid w:val="00807E6C"/>
    <w:rsid w:val="00864922"/>
    <w:rsid w:val="00874B21"/>
    <w:rsid w:val="00877CA7"/>
    <w:rsid w:val="00880858"/>
    <w:rsid w:val="008B79F6"/>
    <w:rsid w:val="008D228B"/>
    <w:rsid w:val="008D2BDB"/>
    <w:rsid w:val="008E0A41"/>
    <w:rsid w:val="00A106AF"/>
    <w:rsid w:val="00A27592"/>
    <w:rsid w:val="00A40DC0"/>
    <w:rsid w:val="00A4374D"/>
    <w:rsid w:val="00AE5DEC"/>
    <w:rsid w:val="00B35EBC"/>
    <w:rsid w:val="00B405F9"/>
    <w:rsid w:val="00B73412"/>
    <w:rsid w:val="00B93DA3"/>
    <w:rsid w:val="00BE042B"/>
    <w:rsid w:val="00BF0305"/>
    <w:rsid w:val="00C5356B"/>
    <w:rsid w:val="00C74D28"/>
    <w:rsid w:val="00C75C92"/>
    <w:rsid w:val="00C77BF3"/>
    <w:rsid w:val="00C866D9"/>
    <w:rsid w:val="00CA2688"/>
    <w:rsid w:val="00CD5F45"/>
    <w:rsid w:val="00CF0A51"/>
    <w:rsid w:val="00D050BB"/>
    <w:rsid w:val="00D10D3B"/>
    <w:rsid w:val="00D5076D"/>
    <w:rsid w:val="00D92DD9"/>
    <w:rsid w:val="00D95087"/>
    <w:rsid w:val="00DE0444"/>
    <w:rsid w:val="00E04DBC"/>
    <w:rsid w:val="00E17EC7"/>
    <w:rsid w:val="00E704EB"/>
    <w:rsid w:val="00EF1641"/>
    <w:rsid w:val="00F25543"/>
    <w:rsid w:val="00F64428"/>
    <w:rsid w:val="00F94B9F"/>
    <w:rsid w:val="00FA1E32"/>
    <w:rsid w:val="00FF5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83</Words>
  <Characters>27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ky PC 12</cp:lastModifiedBy>
  <cp:revision>2</cp:revision>
  <dcterms:created xsi:type="dcterms:W3CDTF">2019-01-13T01:01:00Z</dcterms:created>
  <dcterms:modified xsi:type="dcterms:W3CDTF">2019-01-13T01:01:00Z</dcterms:modified>
</cp:coreProperties>
</file>